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123 Engineering Avenue</w:t>
      </w:r>
      <w:r>
        <w:br/>
      </w:r>
      <w:r>
        <w:t xml:space="preserve">Riyadh, Saudi Arabia</w:t>
      </w:r>
      <w:r>
        <w:br/>
      </w:r>
      <w:r>
        <w:t xml:space="preserve">john.doe@example.com</w:t>
      </w:r>
      <w:r>
        <w:br/>
      </w:r>
      <w:r>
        <w:t xml:space="preserve">+966 555 123 4567</w:t>
      </w:r>
      <w:r>
        <w:br/>
      </w:r>
      <w:r>
        <w:t xml:space="preserve">April 5, 2024</w:t>
      </w:r>
    </w:p>
    <w:p>
      <w:pPr>
        <w:pStyle w:val="BodyText"/>
      </w:pPr>
      <w:r>
        <w:rPr>
          <w:bCs/>
          <w:b/>
        </w:rPr>
        <w:t xml:space="preserve">Human Resources Department</w:t>
      </w:r>
      <w:r>
        <w:br/>
      </w:r>
      <w:r>
        <w:t xml:space="preserve">Almarai Aerospace Solutions</w:t>
      </w:r>
      <w:r>
        <w:br/>
      </w:r>
      <w:r>
        <w:t xml:space="preserve">Jeddah, Saudi Arabia</w:t>
      </w:r>
    </w:p>
    <w:p>
      <w:pPr>
        <w:pStyle w:val="BodyText"/>
      </w:pPr>
      <w:r>
        <w:t xml:space="preserve">Dear Hiring Manager,</w:t>
      </w:r>
    </w:p>
    <w:p>
      <w:pPr>
        <w:pStyle w:val="BodyText"/>
      </w:pPr>
      <w:r>
        <w:t xml:space="preserve">I am writing to express my enthusiastic interest in the Aerospace Engineer position at Almarai Aerospace Solutions in Jeddah, Saudi Arabia. As a dedicated and experienced aerospace professional with a strong background in design, development, and testing of advanced aerospace systems, I am eager to contribute my expertise to your organization’s mission of advancing innovation in the Kingdom’s growing aerospace sector. This opportunity aligns perfectly with my career goals and passion for engineering excellence, particularly in the dynamic environment of Saudi Arabia Jeddah.</w:t>
      </w:r>
    </w:p>
    <w:p>
      <w:pPr>
        <w:pStyle w:val="BodyText"/>
      </w:pPr>
      <w:r>
        <w:t xml:space="preserve">With over a decade of experience in aerospace engineering, I have developed a comprehensive understanding of aerodynamics, propulsion systems, materials science, and flight mechanics. My career has been defined by a commitment to solving complex technical challenges while adhering to the highest standards of safety and efficiency. For instance, during my tenure at [Previous Company], I led the design and testing of a next-generation UAV (Unmanned Aerial Vehicle) that reduced fuel consumption by 15% through innovative propulsion system optimization. This project not only demonstrated my technical acumen but also highlighted my ability to collaborate with cross-functional teams to deliver cutting-edge solutions.</w:t>
      </w:r>
    </w:p>
    <w:p>
      <w:pPr>
        <w:pStyle w:val="BodyText"/>
      </w:pPr>
      <w:r>
        <w:t xml:space="preserve">As an Aerospace Engineer, I have consistently focused on integrating advanced technologies such as computational fluid dynamics (CFD), additive manufacturing, and artificial intelligence to enhance aerospace systems. My work on satellite communication systems at [Another Previous Company] involved designing lightweight composite materials that improved thermal resistance while reducing weight by 20%. These experiences have equipped me with the skills to tackle the unique challenges of aerospace engineering in regions like Saudi Arabia Jeddah, where innovation is driven by both global standards and local requirements.</w:t>
      </w:r>
    </w:p>
    <w:p>
      <w:pPr>
        <w:pStyle w:val="BodyText"/>
      </w:pPr>
      <w:r>
        <w:t xml:space="preserve">Saudi Arabia’s Vision 2030 has created a transformative landscape for the aerospace industry, with initiatives like NEOM and the expansion of King Abdulaziz City for Science and Technology (KACST) fostering a culture of technological advancement. I am particularly inspired by the Kingdom’s emphasis on developing domestic aerospace capabilities, which aligns with my professional values. Jeddah, as a strategic hub for regional and international trade, offers a unique opportunity to contribute to projects that bridge global aerospace trends with local needs. I am keen to bring my expertise in aerodynamic modeling and structural analysis to support the development of sustainable aviation solutions in this vibrant market.</w:t>
      </w:r>
    </w:p>
    <w:p>
      <w:pPr>
        <w:pStyle w:val="BodyText"/>
      </w:pPr>
      <w:r>
        <w:t xml:space="preserve">What sets me apart is not only my technical skills but also my ability to adapt and thrive in diverse environments. My work on international projects has required me to collaborate with teams across multiple time zones, ensuring seamless communication and alignment with project objectives. I am confident that these experiences will enable me to quickly integrate into your team at Almarai Aerospace Solutions. Furthermore, my strong foundation in both theoretical principles and practical applications of aerospace engineering allows me to approach challenges with a holistic perspective, balancing innovation with operational feasibility.</w:t>
      </w:r>
    </w:p>
    <w:p>
      <w:pPr>
        <w:pStyle w:val="BodyText"/>
      </w:pPr>
      <w:r>
        <w:t xml:space="preserve">In Saudi Arabia Jeddah, I see an unparalleled opportunity to contribute to the nation’s vision of becoming a global leader in aerospace technology. The region’s investment in renewable energy, space exploration, and smart infrastructure provides a fertile ground for engineers to drive impactful change. My goal is to leverage my skills in aerodynamic design and systems integration to support projects that align with these goals while fostering partnerships that enhance the Kingdom’s technological sovereignty.</w:t>
      </w:r>
    </w:p>
    <w:p>
      <w:pPr>
        <w:pStyle w:val="BodyText"/>
      </w:pPr>
      <w:r>
        <w:t xml:space="preserve">I am particularly drawn to Almarai Aerospace Solutions because of its reputation for excellence and its commitment to pushing the boundaries of aerospace innovation. Your focus on cutting-edge research and development resonates with my own professional aspirations, and I am eager to contribute to your team’s success. I am confident that my technical expertise, combined with my passion for aerospace engineering, will add significant value to your organization.</w:t>
      </w:r>
    </w:p>
    <w:p>
      <w:pPr>
        <w:pStyle w:val="BodyText"/>
      </w:pPr>
      <w:r>
        <w:t xml:space="preserve">Thank you for considering my application. I would welcome the opportunity to discuss how my background and skills align with the needs of Almarai Aerospace Solutions in Jeddah. Please feel free to contact me at +966 555 123 4567 or via email at john.doe@example.com at your earliest convenience. I look forward to the possibility of contributing to the continued success of your company and the broader aerospace industry in Saudi Arabia.</w:t>
      </w:r>
    </w:p>
    <w:p>
      <w:pPr>
        <w:pStyle w:val="BodyText"/>
      </w:pPr>
      <w:r>
        <w:t xml:space="preserve">Sincerely,</w:t>
      </w:r>
      <w:r>
        <w:br/>
      </w:r>
      <w:r>
        <w:rPr>
          <w:bCs/>
          <w:b/>
        </w:rPr>
        <w:t xml:space="preserve">John Doe</w:t>
      </w:r>
      <w:r>
        <w:br/>
      </w:r>
      <w:r>
        <w:t xml:space="preserve">Aerospac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6-07-23T06:58:55Z</dcterms:created>
  <dcterms:modified xsi:type="dcterms:W3CDTF">2026-07-23T06:58:55Z</dcterms:modified>
</cp:coreProperties>
</file>

<file path=docProps/custom.xml><?xml version="1.0" encoding="utf-8"?>
<Properties xmlns="http://schemas.openxmlformats.org/officeDocument/2006/custom-properties" xmlns:vt="http://schemas.openxmlformats.org/officeDocument/2006/docPropsVTypes"/>
</file>